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05c92e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05c92e4-7f9b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wQ3DQAizugD7b+kNqG36y6cSPEIj9ZKHhTGYQz+CeNU3AEVWF5rz8sEz/v2Gru6ikKv05GWJh3IYTyc9B3iiSgT3Bi80FSd4bUjl1zf1wxCdONDXAdZokR7a1k8pwXzLydYWT2VjJAHUz1zzdWLiSadXPh7UT6UzcMj3Wl9mPlxGYXKvB62wGSMzt+5na+qW8a/XfCWB7cWgEfqAr1MMso97P1D1QttTwrUfYJrOjWO+6/p52KRGcvN47P1gSheXSd9s+c602U+d6oE/I43c4/oX9WMaLy5z4Pec5WaHcc+c+Asqxp9Vst8fjMn8JD7Zb5k7D95eD0xmyNyhb+4H5f4L+6v7RkUX9kX90izC7N7vS+vrP47182K/vfe++wUxaVGDOsfVD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llo world. what's so special about remarkbox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405c92e4-7f9b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405c92e4-7f9b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405c92e4-7f9b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05c92e4</dc:title>
  <dc:creator/>
  <cp:keywords/>
  <dcterms:created xsi:type="dcterms:W3CDTF">2026-05-02T12:57:07Z</dcterms:created>
  <dcterms:modified xsi:type="dcterms:W3CDTF">2026-05-02T12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